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Photographer,</w:t>
      </w:r>
      <w:r>
        <w:t xml:space="preserve"> </w:t>
      </w:r>
      <w:r>
        <w:t xml:space="preserve">DR</w:t>
      </w:r>
      <w:r>
        <w:t xml:space="preserve"> </w:t>
      </w:r>
      <w:r>
        <w:t xml:space="preserve">Congo</w:t>
      </w:r>
      <w:r>
        <w:t xml:space="preserve"> </w:t>
      </w:r>
      <w:r>
        <w:t xml:space="preserve">Kinshasa</w:t>
      </w:r>
    </w:p>
    <w:bookmarkStart w:id="20" w:name="cover-letter"/>
    <w:p>
      <w:pPr>
        <w:pStyle w:val="Heading1"/>
      </w:pPr>
      <w:r>
        <w:t xml:space="preserve">Cover Letter</w:t>
      </w:r>
    </w:p>
    <w:p>
      <w:pPr>
        <w:pStyle w:val="FirstParagraph"/>
      </w:pPr>
      <w:r>
        <w:t xml:space="preserve">Dear [Hiring Manager's Name],</w:t>
      </w:r>
    </w:p>
    <w:p>
      <w:pPr>
        <w:pStyle w:val="BodyText"/>
      </w:pPr>
      <w:r>
        <w:t xml:space="preserve">I am writing to express my sincere interest in the Photographer position at your esteemed organization in DR Congo Kinshasa. As a passionate and experienced photographer with a deep commitment to capturing the essence of human stories, I am eager to contribute my skills and vision to document the vibrant culture, resilience, and complexities of life in this dynamic region. My background in visual storytelling, combined with my dedication to ethical and impactful photography, aligns perfectly with the mission of your organization in DR Congo Kinshasa.</w:t>
      </w:r>
    </w:p>
    <w:p>
      <w:pPr>
        <w:pStyle w:val="BodyText"/>
      </w:pPr>
      <w:r>
        <w:t xml:space="preserve">Photography is more than a profession for me—it is a calling. Over the past [X years], I have honed my craft by working in diverse environments, from bustling urban centers to remote communities, always striving to tell authentic stories through the lens. My work has taken me across Africa, where I have collaborated with NGOs, media outlets, and local artists to highlight social issues, cultural traditions, and the human spirit. However, it is DR Congo Kinshasa that holds a special place in my heart. The city’s unique blend of challenges and beauty—its rich history, the resilience of its people, and the ever-evolving narratives of its communities—has inspired me to pursue this opportunity with renewed purpose.</w:t>
      </w:r>
    </w:p>
    <w:p>
      <w:pPr>
        <w:pStyle w:val="BodyText"/>
      </w:pPr>
      <w:r>
        <w:t xml:space="preserve">As a Photographer in DR Congo Kinshasa, I understand the importance of capturing moments that reflect both the struggles and triumphs of a nation in transition. My experience includes documenting events such as community festivals, political movements, and humanitarian efforts, all while maintaining a respectful and empathetic approach. I have developed a keen ability to navigate complex social landscapes, ensuring that my work not only highlights the subject but also amplifies their voices. This is particularly crucial in DR Congo Kinshasa, where the visual narrative can play a vital role in shaping global understanding and fostering meaningful dialogue.</w:t>
      </w:r>
    </w:p>
    <w:p>
      <w:pPr>
        <w:pStyle w:val="BodyText"/>
      </w:pPr>
      <w:r>
        <w:t xml:space="preserve">One of my core strengths as a Photographer is my adaptability. In Kinshasa, where conditions can be unpredictable—ranging from logistical challenges to fluctuating political climates—I have learned to remain flexible and resourceful. Whether it’s capturing the chaotic energy of the city’s markets or the quiet dignity of individuals in their daily lives, I prioritize authenticity over spectacle. My work is guided by a strong ethical framework, ensuring that every image I take respects the dignity and privacy of those depicted. This aligns with your organization’s values, as I believe photography should be a tool for empowerment rather than exploitation.</w:t>
      </w:r>
    </w:p>
    <w:p>
      <w:pPr>
        <w:pStyle w:val="BodyText"/>
      </w:pPr>
      <w:r>
        <w:t xml:space="preserve">My technical expertise includes proficiency in both digital and analog photography, with a focus on storytelling through composition, lighting, and color. I am well-versed in post-processing software such as Adobe Photoshop and Lightroom, allowing me to deliver high-quality images that meet professional standards. Additionally, I have experience managing photo shoots from concept to completion, including coordinating with local communities and stakeholders to ensure their needs and perspectives are represented accurately.</w:t>
      </w:r>
    </w:p>
    <w:p>
      <w:pPr>
        <w:pStyle w:val="BodyText"/>
      </w:pPr>
      <w:r>
        <w:t xml:space="preserve">What sets me apart as a Photographer in DR Congo Kinshasa is my deep cultural connection to the region. I have spent time working with local artists, journalists, and activists who share my passion for using visual media as a catalyst for change. This experience has not only broadened my understanding of the area’s unique challenges but also strengthened my ability to collaborate effectively within its diverse communities. I am fluent in [language(s), e.g., French and Lingala], which allows me to communicate directly with subjects and stakeholders, fostering trust and transparency in my work.</w:t>
      </w:r>
    </w:p>
    <w:p>
      <w:pPr>
        <w:pStyle w:val="BodyText"/>
      </w:pPr>
      <w:r>
        <w:t xml:space="preserve">Furthermore, I am committed to continuous learning and growth. I have attended workshops on documentary photography, cultural sensitivity, and ethical storytelling, all of which have reinforced my dedication to responsible visual practices. In DR Congo Kinshasa, where the role of a Photographer can be both a privilege and a responsibility, I strive to uphold the highest standards of professionalism and integrity. My goal is to create images that not only capture the present but also serve as a legacy for future generations.</w:t>
      </w:r>
    </w:p>
    <w:p>
      <w:pPr>
        <w:pStyle w:val="BodyText"/>
      </w:pPr>
      <w:r>
        <w:t xml:space="preserve">Working in DR Congo Kinshasa would be an honor and an opportunity to contribute to a cause that resonates deeply with me. The city’s rich cultural tapestry, coupled with its ongoing efforts to overcome adversity, offers endless possibilities for impactful storytelling. I am particularly drawn to the chance to collaborate with your organization on projects that highlight the resilience of its people, the beauty of its traditions, and the urgency of its challenges. By sharing these stories through my lens, I aim to bridge gaps, foster empathy, and inspire action.</w:t>
      </w:r>
    </w:p>
    <w:p>
      <w:pPr>
        <w:pStyle w:val="BodyText"/>
      </w:pPr>
      <w:r>
        <w:t xml:space="preserve">I would be grateful for the opportunity to discuss how my skills and vision align with your organization’s goals. Thank you for considering my application. I am excited about the possibility of contributing to the visual narrative of DR Congo Kinshasa and am available at your convenience for an interview.</w:t>
      </w:r>
    </w:p>
    <w:p>
      <w:pPr>
        <w:pStyle w:val="BodyText"/>
      </w:pPr>
      <w:r>
        <w:t xml:space="preserve">Sincerely,</w:t>
      </w:r>
      <w:r>
        <w:br/>
      </w:r>
      <w:r>
        <w:t xml:space="preserve">[Your Full Name]</w:t>
      </w:r>
      <w:r>
        <w:br/>
      </w:r>
      <w:r>
        <w:t xml:space="preserve">[Your Contact Information: Email, Phone Number, Portfolio Websit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Photographer, DR Congo Kinshasa</dc:title>
  <dc:creator/>
  <dc:language>en</dc:language>
  <cp:keywords/>
  <dcterms:created xsi:type="dcterms:W3CDTF">2026-07-21T04:11:25Z</dcterms:created>
  <dcterms:modified xsi:type="dcterms:W3CDTF">2026-07-21T04:11:25Z</dcterms:modified>
</cp:coreProperties>
</file>

<file path=docProps/custom.xml><?xml version="1.0" encoding="utf-8"?>
<Properties xmlns="http://schemas.openxmlformats.org/officeDocument/2006/custom-properties" xmlns:vt="http://schemas.openxmlformats.org/officeDocument/2006/docPropsVTypes"/>
</file>